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7921"/>
        <w:gridCol w:w="8458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AB386A">
        <w:trPr>
          <w:trHeight w:val="296"/>
        </w:trPr>
        <w:tc>
          <w:tcPr>
            <w:tcW w:w="2418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82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EF5EAA">
        <w:trPr>
          <w:trHeight w:val="458"/>
        </w:trPr>
        <w:tc>
          <w:tcPr>
            <w:tcW w:w="2418" w:type="pct"/>
            <w:vAlign w:val="center"/>
          </w:tcPr>
          <w:p w:rsidR="00AB4A03" w:rsidRPr="00E01F23" w:rsidRDefault="000408F9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82" w:type="pct"/>
            <w:vAlign w:val="center"/>
          </w:tcPr>
          <w:p w:rsidR="00AB4A03" w:rsidRPr="00A408EC" w:rsidRDefault="00A408EC" w:rsidP="00A408EC">
            <w:pPr>
              <w:pStyle w:val="HTMLPreformatted"/>
              <w:shd w:val="clear" w:color="auto" w:fill="FFFFFF"/>
              <w:rPr>
                <w:rFonts w:asciiTheme="minorHAnsi" w:eastAsiaTheme="minorHAnsi" w:hAnsiTheme="minorHAnsi" w:cstheme="minorBidi"/>
                <w:sz w:val="28"/>
                <w:szCs w:val="28"/>
              </w:rPr>
            </w:pPr>
            <w:r w:rsidRPr="00A408EC">
              <w:rPr>
                <w:rFonts w:asciiTheme="minorHAnsi" w:eastAsiaTheme="minorHAnsi" w:hAnsiTheme="minorHAnsi" w:cstheme="minorBidi"/>
                <w:sz w:val="28"/>
                <w:szCs w:val="28"/>
              </w:rPr>
              <w:t>veichlesList &gt;= 1</w:t>
            </w:r>
          </w:p>
        </w:tc>
      </w:tr>
      <w:tr w:rsidR="002379EA" w:rsidTr="00D9434B">
        <w:trPr>
          <w:trHeight w:val="1397"/>
        </w:trPr>
        <w:tc>
          <w:tcPr>
            <w:tcW w:w="2418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82" w:type="pct"/>
          </w:tcPr>
          <w:p w:rsidR="002379EA" w:rsidRDefault="00A408EC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  <w:p w:rsidR="00A408EC" w:rsidRPr="00E01F23" w:rsidRDefault="00A408EC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: Click on the item at </w:t>
            </w:r>
            <w:r w:rsidR="00A112EB">
              <w:rPr>
                <w:sz w:val="28"/>
                <w:szCs w:val="28"/>
              </w:rPr>
              <w:t xml:space="preserve">the </w:t>
            </w:r>
            <w:r>
              <w:rPr>
                <w:sz w:val="28"/>
                <w:szCs w:val="28"/>
              </w:rPr>
              <w:t>position</w:t>
            </w:r>
            <w:r w:rsidR="00A112EB">
              <w:rPr>
                <w:sz w:val="28"/>
                <w:szCs w:val="28"/>
              </w:rPr>
              <w:t xml:space="preserve"> 0</w:t>
            </w:r>
            <w:r>
              <w:rPr>
                <w:sz w:val="28"/>
                <w:szCs w:val="28"/>
              </w:rPr>
              <w:t xml:space="preserve"> of the veichlesList</w:t>
            </w:r>
          </w:p>
        </w:tc>
      </w:tr>
      <w:tr w:rsidR="00AB4A03" w:rsidTr="00AB386A">
        <w:tc>
          <w:tcPr>
            <w:tcW w:w="2418" w:type="pct"/>
            <w:vAlign w:val="center"/>
          </w:tcPr>
          <w:p w:rsidR="00AB4A03" w:rsidRPr="00E01F23" w:rsidRDefault="000408F9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82" w:type="pct"/>
            <w:vAlign w:val="center"/>
          </w:tcPr>
          <w:p w:rsidR="00AB4A03" w:rsidRPr="00E01F23" w:rsidRDefault="00AB4A03" w:rsidP="00A408E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A408EC">
              <w:rPr>
                <w:sz w:val="28"/>
                <w:szCs w:val="28"/>
              </w:rPr>
              <w:t>A button with the label “</w:t>
            </w:r>
            <w:r w:rsidR="00A408EC" w:rsidRPr="00A408EC">
              <w:rPr>
                <w:i/>
                <w:iCs/>
                <w:color w:val="FF0000"/>
                <w:sz w:val="28"/>
                <w:szCs w:val="28"/>
              </w:rPr>
              <w:t>SAVE VEHICLE</w:t>
            </w:r>
            <w:r w:rsidR="00A408EC">
              <w:rPr>
                <w:sz w:val="28"/>
                <w:szCs w:val="28"/>
              </w:rPr>
              <w:t>” is shown on the screen</w:t>
            </w:r>
          </w:p>
        </w:tc>
      </w:tr>
      <w:tr w:rsidR="00580416" w:rsidTr="00AB386A">
        <w:tc>
          <w:tcPr>
            <w:tcW w:w="2418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0408F9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0408F9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ntry point</w:t>
            </w:r>
          </w:p>
        </w:tc>
        <w:tc>
          <w:tcPr>
            <w:tcW w:w="2582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0408F9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0408F9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xit point</w:t>
            </w:r>
          </w:p>
        </w:tc>
      </w:tr>
      <w:tr w:rsidR="00580416" w:rsidTr="00AB386A">
        <w:tc>
          <w:tcPr>
            <w:tcW w:w="2418" w:type="pct"/>
            <w:vAlign w:val="center"/>
          </w:tcPr>
          <w:p w:rsidR="00580416" w:rsidRPr="00E01F23" w:rsidRDefault="00580416" w:rsidP="000408F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0408F9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0408F9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0408F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</w:t>
            </w:r>
            <w:r w:rsidR="000408F9">
              <w:rPr>
                <w:sz w:val="28"/>
                <w:szCs w:val="28"/>
              </w:rPr>
              <w:t>GUI 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0408F9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0408F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0408F9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0408F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4: If you prefer another GUI oracle to replace </w:t>
            </w:r>
            <w:r w:rsidR="000408F9">
              <w:rPr>
                <w:sz w:val="28"/>
                <w:szCs w:val="28"/>
              </w:rPr>
              <w:t>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82" w:type="pct"/>
          </w:tcPr>
          <w:p w:rsidR="00580416" w:rsidRPr="00E01F23" w:rsidRDefault="00580416" w:rsidP="000408F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0408F9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0408F9">
              <w:rPr>
                <w:sz w:val="28"/>
                <w:szCs w:val="28"/>
              </w:rPr>
              <w:t xml:space="preserve">used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0408F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0408F9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0408F9">
              <w:rPr>
                <w:sz w:val="28"/>
                <w:szCs w:val="28"/>
              </w:rPr>
              <w:t xml:space="preserve">used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0408F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0408F9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0408F9">
              <w:rPr>
                <w:sz w:val="28"/>
                <w:szCs w:val="28"/>
              </w:rPr>
              <w:t>exit</w:t>
            </w:r>
            <w:r w:rsidR="000408F9">
              <w:rPr>
                <w:sz w:val="28"/>
                <w:szCs w:val="28"/>
              </w:rPr>
              <w:t xml:space="preserve"> point with the target of the test case?</w:t>
            </w:r>
          </w:p>
          <w:p w:rsidR="00580416" w:rsidRPr="00E01F23" w:rsidRDefault="00580416" w:rsidP="00AB3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0408F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4: If you prefer another GUI oracle to replace </w:t>
            </w:r>
            <w:r w:rsidR="000408F9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 xml:space="preserve">this </w:t>
            </w:r>
            <w:bookmarkStart w:id="0" w:name="_GoBack"/>
            <w:bookmarkEnd w:id="0"/>
            <w:r>
              <w:rPr>
                <w:sz w:val="28"/>
                <w:szCs w:val="28"/>
              </w:rPr>
              <w:t>GUI oracle, please mention it: ……………………………………………………………………………………………..</w:t>
            </w:r>
          </w:p>
        </w:tc>
      </w:tr>
      <w:tr w:rsidR="00580416" w:rsidTr="00AB386A">
        <w:trPr>
          <w:trHeight w:val="494"/>
        </w:trPr>
        <w:tc>
          <w:tcPr>
            <w:tcW w:w="2418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82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AB386A">
        <w:tc>
          <w:tcPr>
            <w:tcW w:w="2418" w:type="pct"/>
            <w:vAlign w:val="center"/>
          </w:tcPr>
          <w:p w:rsidR="00580416" w:rsidRDefault="00A408EC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534653" cy="450331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14-EntryPoint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5152" cy="4521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82" w:type="pct"/>
            <w:vAlign w:val="center"/>
          </w:tcPr>
          <w:p w:rsidR="00580416" w:rsidRDefault="00A408EC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502568" cy="4475466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14-ExitPoin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5229" cy="4498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613D" w:rsidRDefault="00F5613D" w:rsidP="00E01F23">
      <w:pPr>
        <w:spacing w:after="0" w:line="240" w:lineRule="auto"/>
      </w:pPr>
      <w:r>
        <w:separator/>
      </w:r>
    </w:p>
  </w:endnote>
  <w:endnote w:type="continuationSeparator" w:id="0">
    <w:p w:rsidR="00F5613D" w:rsidRDefault="00F5613D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613D" w:rsidRDefault="00F5613D" w:rsidP="00E01F23">
      <w:pPr>
        <w:spacing w:after="0" w:line="240" w:lineRule="auto"/>
      </w:pPr>
      <w:r>
        <w:separator/>
      </w:r>
    </w:p>
  </w:footnote>
  <w:footnote w:type="continuationSeparator" w:id="0">
    <w:p w:rsidR="00F5613D" w:rsidRDefault="00F5613D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0C24BE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14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13458E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Mileage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E01F23" w:rsidRDefault="00EF5EAA" w:rsidP="00E01F23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  <w:r w:rsidRPr="00EF5EAA">
            <w:rPr>
              <w:b/>
              <w:bCs/>
              <w:sz w:val="28"/>
              <w:szCs w:val="28"/>
            </w:rPr>
            <w:t>VehiclesView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EF5EAA" w:rsidRDefault="00EF5EAA" w:rsidP="00EF5EAA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EF5EAA">
            <w:rPr>
              <w:b/>
              <w:bCs/>
              <w:sz w:val="28"/>
              <w:szCs w:val="28"/>
            </w:rPr>
            <w:t>OpenEditVehicleViewActivity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OjWgAj/qSvLQAAAA=="/>
  </w:docVars>
  <w:rsids>
    <w:rsidRoot w:val="00E01F23"/>
    <w:rsid w:val="0000387B"/>
    <w:rsid w:val="00031F5C"/>
    <w:rsid w:val="000408F9"/>
    <w:rsid w:val="000C24BE"/>
    <w:rsid w:val="000C2EC5"/>
    <w:rsid w:val="0013458E"/>
    <w:rsid w:val="001534E3"/>
    <w:rsid w:val="00156A24"/>
    <w:rsid w:val="00186A2D"/>
    <w:rsid w:val="002379EA"/>
    <w:rsid w:val="002B2005"/>
    <w:rsid w:val="002B6004"/>
    <w:rsid w:val="002C4686"/>
    <w:rsid w:val="003B2CDA"/>
    <w:rsid w:val="00441384"/>
    <w:rsid w:val="00472DD0"/>
    <w:rsid w:val="00480A75"/>
    <w:rsid w:val="00494FDD"/>
    <w:rsid w:val="004B356A"/>
    <w:rsid w:val="00580416"/>
    <w:rsid w:val="005B6302"/>
    <w:rsid w:val="0061337E"/>
    <w:rsid w:val="00671D9B"/>
    <w:rsid w:val="006778AB"/>
    <w:rsid w:val="006B3A87"/>
    <w:rsid w:val="006F5625"/>
    <w:rsid w:val="00713143"/>
    <w:rsid w:val="00740397"/>
    <w:rsid w:val="007C447C"/>
    <w:rsid w:val="00835F35"/>
    <w:rsid w:val="008665EF"/>
    <w:rsid w:val="008F1DC5"/>
    <w:rsid w:val="009E381C"/>
    <w:rsid w:val="00A112EB"/>
    <w:rsid w:val="00A408EC"/>
    <w:rsid w:val="00A944C5"/>
    <w:rsid w:val="00AB386A"/>
    <w:rsid w:val="00AB4A03"/>
    <w:rsid w:val="00BD0A1D"/>
    <w:rsid w:val="00C336B2"/>
    <w:rsid w:val="00CB5343"/>
    <w:rsid w:val="00CC2B22"/>
    <w:rsid w:val="00D209A8"/>
    <w:rsid w:val="00DB0CBF"/>
    <w:rsid w:val="00DF213F"/>
    <w:rsid w:val="00E01F23"/>
    <w:rsid w:val="00E31467"/>
    <w:rsid w:val="00E321E1"/>
    <w:rsid w:val="00E57371"/>
    <w:rsid w:val="00EA1CAD"/>
    <w:rsid w:val="00EF5EAA"/>
    <w:rsid w:val="00F07F5B"/>
    <w:rsid w:val="00F56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65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4</cp:revision>
  <dcterms:created xsi:type="dcterms:W3CDTF">2023-10-26T08:32:00Z</dcterms:created>
  <dcterms:modified xsi:type="dcterms:W3CDTF">2023-12-24T10:45:00Z</dcterms:modified>
</cp:coreProperties>
</file>